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C2987" w:rsidRPr="00CC2987" w:rsidRDefault="00552ECB" w:rsidP="00CC298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rPr>
          <w:rFonts w:eastAsia="Times New Roman"/>
          <w:bdr w:val="none" w:sz="0" w:space="0" w:color="auto"/>
        </w:rPr>
      </w:pPr>
      <w:r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</w:rPr>
        <w:t xml:space="preserve">Functional </w:t>
      </w:r>
      <w:r w:rsidR="00CC2987" w:rsidRPr="00CC2987"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</w:rPr>
        <w:t xml:space="preserve">requirements of </w:t>
      </w:r>
      <w:proofErr w:type="spellStart"/>
      <w:r w:rsidR="00CC2987" w:rsidRPr="00CC2987"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</w:rPr>
        <w:t>Travelink</w:t>
      </w:r>
      <w:proofErr w:type="spellEnd"/>
    </w:p>
    <w:p w:rsidR="00CC2987" w:rsidRPr="00CC2987" w:rsidRDefault="00CC2987" w:rsidP="00CC298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</w:rPr>
      </w:pPr>
    </w:p>
    <w:p w:rsidR="00CC2987" w:rsidRPr="00CC2987" w:rsidRDefault="00CC2987" w:rsidP="00CC2987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textAlignment w:val="baseline"/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</w:rPr>
      </w:pPr>
      <w:r w:rsidRPr="00CC2987"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  <w:rtl/>
        </w:rPr>
        <w:t xml:space="preserve"> کاربر بتواند در سامانه عضو شود و یا چنانچه قبلا عضو شده است وارد حساب کاربری خود شود.</w:t>
      </w:r>
    </w:p>
    <w:p w:rsidR="00CC2987" w:rsidRPr="00CC2987" w:rsidRDefault="00CC2987" w:rsidP="00CC2987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textAlignment w:val="baseline"/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  <w:rtl/>
        </w:rPr>
      </w:pPr>
      <w:r w:rsidRPr="00CC2987"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  <w:rtl/>
        </w:rPr>
        <w:t xml:space="preserve"> در صورت تایید  احراز هویت،  کاربر بتواند وارد نرم افزار شود و صفحه ی اول را مشاهده کند.</w:t>
      </w:r>
    </w:p>
    <w:p w:rsidR="00CC2987" w:rsidRPr="00CC2987" w:rsidRDefault="00CC2987" w:rsidP="00CC2987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textAlignment w:val="baseline"/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  <w:rtl/>
        </w:rPr>
      </w:pPr>
      <w:r w:rsidRPr="00CC2987"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  <w:rtl/>
        </w:rPr>
        <w:t xml:space="preserve"> کاربر بتواند مشخصات کاربری خود را ویرایش کند.</w:t>
      </w:r>
    </w:p>
    <w:p w:rsidR="00CC2987" w:rsidRPr="00CC2987" w:rsidRDefault="00CC2987" w:rsidP="00CC2987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textAlignment w:val="baseline"/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  <w:rtl/>
        </w:rPr>
      </w:pPr>
      <w:r w:rsidRPr="00CC2987"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  <w:rtl/>
        </w:rPr>
        <w:t xml:space="preserve"> کاربر بتواند سوابق سفر خود را مشاهده کند.</w:t>
      </w:r>
    </w:p>
    <w:p w:rsidR="00CC2987" w:rsidRPr="00CC2987" w:rsidRDefault="00CC2987" w:rsidP="00CC2987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textAlignment w:val="baseline"/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  <w:rtl/>
        </w:rPr>
      </w:pPr>
      <w:r w:rsidRPr="00CC2987"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  <w:rtl/>
        </w:rPr>
        <w:t>کاربر بتواند سوابق سفر خود را حذف نماید.</w:t>
      </w:r>
    </w:p>
    <w:p w:rsidR="00CC2987" w:rsidRPr="00CC2987" w:rsidRDefault="00CC2987" w:rsidP="00CC2987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textAlignment w:val="baseline"/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  <w:rtl/>
        </w:rPr>
      </w:pPr>
      <w:r w:rsidRPr="00CC2987"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  <w:rtl/>
        </w:rPr>
        <w:t xml:space="preserve"> کاربر بتواند موقعیت هر وسیله ی نقلیه را به صورت آنلاین بر روی نقشه مشاهده کند.</w:t>
      </w:r>
    </w:p>
    <w:p w:rsidR="00CC2987" w:rsidRPr="00CC2987" w:rsidRDefault="00CC2987" w:rsidP="00CC2987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textAlignment w:val="baseline"/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  <w:rtl/>
        </w:rPr>
      </w:pPr>
      <w:r w:rsidRPr="00CC2987"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  <w:rtl/>
        </w:rPr>
        <w:t xml:space="preserve"> کاربر بتواند زمان تخمینی رسیدن وسیله ی نقلیه ی مورد نظر را تا ایستگاه موجود در موقعیت کنونی خود مشاهده کند.</w:t>
      </w:r>
    </w:p>
    <w:p w:rsidR="00CC2987" w:rsidRPr="00CC2987" w:rsidRDefault="00CC2987" w:rsidP="00CC2987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textAlignment w:val="baseline"/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  <w:rtl/>
        </w:rPr>
      </w:pPr>
      <w:r w:rsidRPr="00CC2987"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  <w:rtl/>
        </w:rPr>
        <w:t xml:space="preserve"> کاربر بتواند موجودی کیف پول الکتریکی خود را مشاهده کند.</w:t>
      </w:r>
    </w:p>
    <w:p w:rsidR="00CC2987" w:rsidRPr="00CC2987" w:rsidRDefault="00CC2987" w:rsidP="00CC2987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textAlignment w:val="baseline"/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  <w:rtl/>
        </w:rPr>
      </w:pPr>
      <w:r w:rsidRPr="00CC2987"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  <w:rtl/>
        </w:rPr>
        <w:t xml:space="preserve"> کاربر در صورت نیاز موجودی کیف پول خود را با اتصال به درگاه پرداخت آنلاین، افزایش دهد.</w:t>
      </w:r>
    </w:p>
    <w:p w:rsidR="00CC2987" w:rsidRPr="00CC2987" w:rsidRDefault="00CC2987" w:rsidP="00CC2987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textAlignment w:val="baseline"/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  <w:rtl/>
        </w:rPr>
      </w:pPr>
      <w:r w:rsidRPr="00CC2987"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  <w:rtl/>
        </w:rPr>
        <w:t xml:space="preserve"> کاربر بر اساس الگوریتم های هوش مصنوعی،  بتواند بهترین مسیر را با در نظر گرفتن پارامترهایی ( مثل هزینه و زمان) برای مقصد خود پیدا و مشاهده  کند.</w:t>
      </w:r>
    </w:p>
    <w:p w:rsidR="00CC2987" w:rsidRPr="00CC2987" w:rsidRDefault="00CC2987" w:rsidP="00CC2987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textAlignment w:val="baseline"/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  <w:rtl/>
        </w:rPr>
      </w:pPr>
      <w:r w:rsidRPr="00CC2987"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  <w:rtl/>
        </w:rPr>
        <w:t xml:space="preserve"> کاربر بتواند با پشتیبانی به صورت آنلاین گفت و گو کند و مشکلات ایجاد شده را برطرف نماید.</w:t>
      </w:r>
    </w:p>
    <w:p w:rsidR="00CC2987" w:rsidRPr="00CC2987" w:rsidRDefault="00CC2987" w:rsidP="00CC2987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textAlignment w:val="baseline"/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  <w:rtl/>
        </w:rPr>
      </w:pPr>
      <w:r w:rsidRPr="00CC2987"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  <w:rtl/>
        </w:rPr>
        <w:t xml:space="preserve"> کاربر بتواند سوابق تراکنش های کیف پول خود را مشاهده کند.</w:t>
      </w:r>
    </w:p>
    <w:p w:rsidR="00CC2987" w:rsidRPr="00CC2987" w:rsidRDefault="00CC2987" w:rsidP="00CC2987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textAlignment w:val="baseline"/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  <w:rtl/>
        </w:rPr>
      </w:pPr>
      <w:r w:rsidRPr="00CC2987"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  <w:rtl/>
        </w:rPr>
        <w:t xml:space="preserve"> کاربر بتواند با استفاده از لینک معرفی اختصاصی خود، دیگران را به نرم افزار دعوت نماید و امتیاز کسب کند.</w:t>
      </w:r>
    </w:p>
    <w:p w:rsidR="00CC2987" w:rsidRDefault="00CC2987" w:rsidP="00CC2987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textAlignment w:val="baseline"/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</w:rPr>
      </w:pPr>
      <w:r w:rsidRPr="00CC2987"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  <w:rtl/>
        </w:rPr>
        <w:t xml:space="preserve"> کاربر بتواند بر اساس امتیاز کسب شده اقدام به شارژ کیف پول خود کند.</w:t>
      </w:r>
    </w:p>
    <w:p w:rsidR="00CC2987" w:rsidRPr="00CC2987" w:rsidRDefault="00CC2987" w:rsidP="00CC298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ind w:left="720"/>
        <w:textAlignment w:val="baseline"/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  <w:rtl/>
        </w:rPr>
      </w:pPr>
    </w:p>
    <w:p w:rsidR="00CC2987" w:rsidRDefault="00CC2987" w:rsidP="00CC298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center"/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  <w:rtl/>
        </w:rPr>
      </w:pPr>
      <w:proofErr w:type="spellStart"/>
      <w:r w:rsidRPr="00CC2987"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</w:rPr>
        <w:t>Non functiona</w:t>
      </w:r>
      <w:bookmarkStart w:id="0" w:name="_GoBack"/>
      <w:bookmarkEnd w:id="0"/>
      <w:r w:rsidRPr="00CC2987"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</w:rPr>
        <w:t>l</w:t>
      </w:r>
      <w:proofErr w:type="spellEnd"/>
      <w:r w:rsidRPr="00CC2987"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</w:rPr>
        <w:t xml:space="preserve"> requirements</w:t>
      </w:r>
    </w:p>
    <w:p w:rsidR="00CC2987" w:rsidRPr="00CC2987" w:rsidRDefault="00CC2987" w:rsidP="00CC298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center"/>
        <w:rPr>
          <w:rFonts w:eastAsia="Times New Roman"/>
          <w:bdr w:val="none" w:sz="0" w:space="0" w:color="auto"/>
          <w:rtl/>
        </w:rPr>
      </w:pPr>
    </w:p>
    <w:p w:rsidR="00CC2987" w:rsidRPr="00CC2987" w:rsidRDefault="00CC2987" w:rsidP="00CC298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rPr>
          <w:rFonts w:eastAsia="Times New Roman"/>
          <w:bdr w:val="none" w:sz="0" w:space="0" w:color="auto"/>
        </w:rPr>
      </w:pPr>
      <w:r w:rsidRPr="00CC2987"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  <w:rtl/>
        </w:rPr>
        <w:t xml:space="preserve">نرم افزار باید برای سیستم عامل های </w:t>
      </w:r>
      <w:r w:rsidRPr="00CC2987"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</w:rPr>
        <w:t>IOS</w:t>
      </w:r>
      <w:r w:rsidRPr="00CC2987"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  <w:rtl/>
        </w:rPr>
        <w:t xml:space="preserve"> و </w:t>
      </w:r>
      <w:r w:rsidRPr="00CC2987"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</w:rPr>
        <w:t>Android</w:t>
      </w:r>
      <w:r w:rsidRPr="00CC2987"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  <w:rtl/>
        </w:rPr>
        <w:t xml:space="preserve"> نوشته شود که قابلیت </w:t>
      </w:r>
      <w:r w:rsidRPr="00CC2987"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</w:rPr>
        <w:t>Mobility</w:t>
      </w:r>
      <w:r w:rsidRPr="00CC2987"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  <w:rtl/>
        </w:rPr>
        <w:t xml:space="preserve"> را به آن بیفزاید.</w:t>
      </w:r>
    </w:p>
    <w:p w:rsidR="00CC2987" w:rsidRPr="00CC2987" w:rsidRDefault="00CC2987" w:rsidP="00CC298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rPr>
          <w:rFonts w:eastAsia="Times New Roman"/>
          <w:bdr w:val="none" w:sz="0" w:space="0" w:color="auto"/>
          <w:rtl/>
        </w:rPr>
      </w:pPr>
      <w:r w:rsidRPr="00CC2987">
        <w:rPr>
          <w:rFonts w:ascii="Arial" w:eastAsia="Times New Roman" w:hAnsi="Arial" w:cs="Arial"/>
          <w:color w:val="000000"/>
          <w:sz w:val="22"/>
          <w:szCs w:val="22"/>
          <w:bdr w:val="none" w:sz="0" w:space="0" w:color="auto"/>
          <w:rtl/>
        </w:rPr>
        <w:t>همچنین نرم افزار باید از امنیت کافی جهت احراز هویت کاربران در صفحه ورود و حفظ اطلاعات محرمانه آن ها بهره مند باشد.</w:t>
      </w:r>
    </w:p>
    <w:p w:rsidR="00E37697" w:rsidRPr="00CC2987" w:rsidRDefault="00E37697" w:rsidP="00CC2987"/>
    <w:sectPr w:rsidR="00E37697" w:rsidRPr="00CC2987">
      <w:headerReference w:type="default" r:id="rId8"/>
      <w:footerReference w:type="default" r:id="rId9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E539E" w:rsidRDefault="006E539E">
      <w:r>
        <w:separator/>
      </w:r>
    </w:p>
  </w:endnote>
  <w:endnote w:type="continuationSeparator" w:id="0">
    <w:p w:rsidR="006E539E" w:rsidRDefault="006E53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37697" w:rsidRDefault="00E37697">
    <w:pPr>
      <w:pStyle w:val="Header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E539E" w:rsidRDefault="006E539E">
      <w:r>
        <w:separator/>
      </w:r>
    </w:p>
  </w:footnote>
  <w:footnote w:type="continuationSeparator" w:id="0">
    <w:p w:rsidR="006E539E" w:rsidRDefault="006E539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37697" w:rsidRDefault="00E37697">
    <w:pPr>
      <w:pStyle w:val="HeaderFoo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10E6BCB"/>
    <w:multiLevelType w:val="multilevel"/>
    <w:tmpl w:val="1A12A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isplayBackgroundShape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MDY2MDUFIlMTAyUdpeDU4uLM/DyQAsNaADfG0b0sAAAA"/>
  </w:docVars>
  <w:rsids>
    <w:rsidRoot w:val="00E37697"/>
    <w:rsid w:val="00552ECB"/>
    <w:rsid w:val="006E539E"/>
    <w:rsid w:val="00CC2987"/>
    <w:rsid w:val="00E37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4BFECD3-3D08-4444-95F5-7C9962C99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rPr>
      <w:rFonts w:ascii="Arial Unicode MS" w:hAnsi="Arial Unicode MS" w:hint="cs"/>
      <w:color w:val="000000"/>
      <w:sz w:val="24"/>
      <w:szCs w:val="24"/>
      <w:u w:color="000000"/>
    </w:rPr>
  </w:style>
  <w:style w:type="paragraph" w:styleId="NormalWeb">
    <w:name w:val="Normal (Web)"/>
    <w:basedOn w:val="Normal"/>
    <w:uiPriority w:val="99"/>
    <w:semiHidden/>
    <w:unhideWhenUsed/>
    <w:rsid w:val="00CC298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656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3099CD-64D6-488F-8FF3-A1BC0E7F08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06</Words>
  <Characters>1178</Characters>
  <Application>Microsoft Office Word</Application>
  <DocSecurity>0</DocSecurity>
  <Lines>9</Lines>
  <Paragraphs>2</Paragraphs>
  <ScaleCrop>false</ScaleCrop>
  <Company/>
  <LinksUpToDate>false</LinksUpToDate>
  <CharactersWithSpaces>13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mir kargaran</cp:lastModifiedBy>
  <cp:revision>3</cp:revision>
  <dcterms:created xsi:type="dcterms:W3CDTF">2019-04-07T09:34:00Z</dcterms:created>
  <dcterms:modified xsi:type="dcterms:W3CDTF">2019-04-07T09:39:00Z</dcterms:modified>
</cp:coreProperties>
</file>